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B26EC" w14:textId="02D2AA42" w:rsidR="0092796E" w:rsidRPr="007C7662" w:rsidRDefault="0092796E" w:rsidP="0092796E">
      <w:pPr>
        <w:spacing w:line="480" w:lineRule="auto"/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7C7662">
        <w:rPr>
          <w:rFonts w:ascii="Times New Roman" w:hAnsi="Times New Roman" w:cs="Times New Roman"/>
          <w:bCs/>
          <w:sz w:val="32"/>
          <w:szCs w:val="32"/>
        </w:rPr>
        <w:t xml:space="preserve">Gemini surfactant </w:t>
      </w:r>
      <w:r w:rsidRPr="00D33D0A">
        <w:rPr>
          <w:rFonts w:ascii="Times New Roman" w:hAnsi="Times New Roman" w:cs="Times New Roman"/>
          <w:bCs/>
          <w:sz w:val="32"/>
          <w:szCs w:val="32"/>
          <w:highlight w:val="green"/>
        </w:rPr>
        <w:t>a</w:t>
      </w:r>
      <w:r w:rsidR="00D33D0A" w:rsidRPr="00D33D0A">
        <w:rPr>
          <w:rFonts w:ascii="Times New Roman" w:hAnsi="Times New Roman" w:cs="Times New Roman"/>
          <w:bCs/>
          <w:sz w:val="32"/>
          <w:szCs w:val="32"/>
          <w:highlight w:val="green"/>
        </w:rPr>
        <w:t>ssisted</w:t>
      </w:r>
      <w:r w:rsidRPr="007C7662">
        <w:rPr>
          <w:rFonts w:ascii="Times New Roman" w:hAnsi="Times New Roman" w:cs="Times New Roman"/>
          <w:bCs/>
          <w:sz w:val="32"/>
          <w:szCs w:val="32"/>
        </w:rPr>
        <w:t xml:space="preserve"> synthesis of mesoporous Mn/Mg bimetal doped TiO</w:t>
      </w:r>
      <w:r w:rsidRPr="007C7662">
        <w:rPr>
          <w:rFonts w:ascii="Times New Roman" w:hAnsi="Times New Roman" w:cs="Times New Roman"/>
          <w:bCs/>
          <w:sz w:val="32"/>
          <w:szCs w:val="32"/>
          <w:vertAlign w:val="subscript"/>
        </w:rPr>
        <w:t>2</w:t>
      </w:r>
      <w:r w:rsidRPr="007C7662">
        <w:rPr>
          <w:rFonts w:ascii="Times New Roman" w:hAnsi="Times New Roman" w:cs="Times New Roman"/>
          <w:bCs/>
          <w:sz w:val="32"/>
          <w:szCs w:val="32"/>
        </w:rPr>
        <w:t xml:space="preserve"> nanomaterial:  Characterization and p</w:t>
      </w:r>
      <w:r>
        <w:rPr>
          <w:rFonts w:ascii="Times New Roman" w:hAnsi="Times New Roman" w:cs="Times New Roman"/>
          <w:bCs/>
          <w:sz w:val="32"/>
          <w:szCs w:val="32"/>
        </w:rPr>
        <w:t>h</w:t>
      </w:r>
      <w:r w:rsidRPr="007C7662">
        <w:rPr>
          <w:rFonts w:ascii="Times New Roman" w:hAnsi="Times New Roman" w:cs="Times New Roman"/>
          <w:bCs/>
          <w:sz w:val="32"/>
          <w:szCs w:val="32"/>
        </w:rPr>
        <w:t>otocatalytic activity studies under visible light irradiation</w:t>
      </w:r>
    </w:p>
    <w:p w14:paraId="6EF0FA2F" w14:textId="77777777" w:rsidR="0092796E" w:rsidRPr="007C7662" w:rsidRDefault="0092796E" w:rsidP="0092796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C7662">
        <w:rPr>
          <w:rFonts w:ascii="Times New Roman" w:hAnsi="Times New Roman" w:cs="Times New Roman"/>
          <w:bCs/>
          <w:sz w:val="24"/>
          <w:szCs w:val="24"/>
        </w:rPr>
        <w:t>Sankara</w:t>
      </w:r>
      <w:proofErr w:type="spellEnd"/>
      <w:r w:rsidRPr="007C7662">
        <w:rPr>
          <w:rFonts w:ascii="Times New Roman" w:hAnsi="Times New Roman" w:cs="Times New Roman"/>
          <w:bCs/>
          <w:sz w:val="24"/>
          <w:szCs w:val="24"/>
        </w:rPr>
        <w:t xml:space="preserve"> Rao </w:t>
      </w:r>
      <w:proofErr w:type="spellStart"/>
      <w:r w:rsidRPr="007C766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ditana</w:t>
      </w:r>
      <w:proofErr w:type="spellEnd"/>
      <w:r w:rsidRPr="007C7662">
        <w:rPr>
          <w:rFonts w:ascii="Times New Roman" w:hAnsi="Times New Roman" w:cs="Times New Roman"/>
          <w:bCs/>
          <w:sz w:val="24"/>
          <w:szCs w:val="24"/>
        </w:rPr>
        <w:t xml:space="preserve">, Siva Rao </w:t>
      </w:r>
      <w:proofErr w:type="spellStart"/>
      <w:r w:rsidRPr="007C7662">
        <w:rPr>
          <w:rFonts w:ascii="Times New Roman" w:hAnsi="Times New Roman" w:cs="Times New Roman"/>
          <w:bCs/>
          <w:sz w:val="24"/>
          <w:szCs w:val="24"/>
        </w:rPr>
        <w:t>Tirukkovalluri</w:t>
      </w:r>
      <w:proofErr w:type="spellEnd"/>
      <w:r w:rsidRPr="007C7662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r w:rsidRPr="007C7662">
        <w:rPr>
          <w:rFonts w:ascii="Times New Roman" w:hAnsi="Times New Roman" w:cs="Times New Roman"/>
          <w:bCs/>
          <w:sz w:val="24"/>
          <w:szCs w:val="24"/>
        </w:rPr>
        <w:t xml:space="preserve">, Imandi Manga Raju, Shaik Abdul Alim, </w:t>
      </w:r>
      <w:proofErr w:type="spellStart"/>
      <w:r w:rsidRPr="007C7662">
        <w:rPr>
          <w:rFonts w:ascii="Times New Roman" w:hAnsi="Times New Roman" w:cs="Times New Roman"/>
          <w:bCs/>
          <w:sz w:val="24"/>
          <w:szCs w:val="24"/>
        </w:rPr>
        <w:t>Genji</w:t>
      </w:r>
      <w:proofErr w:type="spellEnd"/>
      <w:r w:rsidRPr="007C76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C7662">
        <w:rPr>
          <w:rFonts w:ascii="Times New Roman" w:hAnsi="Times New Roman" w:cs="Times New Roman"/>
          <w:bCs/>
          <w:sz w:val="24"/>
          <w:szCs w:val="24"/>
        </w:rPr>
        <w:t>Jaishree</w:t>
      </w:r>
      <w:proofErr w:type="spellEnd"/>
      <w:r w:rsidRPr="007C7662">
        <w:rPr>
          <w:rFonts w:ascii="Times New Roman" w:hAnsi="Times New Roman" w:cs="Times New Roman"/>
          <w:bCs/>
          <w:sz w:val="24"/>
          <w:szCs w:val="24"/>
        </w:rPr>
        <w:t xml:space="preserve">, M.L.V. Prasanna </w:t>
      </w:r>
      <w:proofErr w:type="spellStart"/>
      <w:r w:rsidRPr="007C7662">
        <w:rPr>
          <w:rFonts w:ascii="Times New Roman" w:hAnsi="Times New Roman" w:cs="Times New Roman"/>
          <w:bCs/>
          <w:sz w:val="24"/>
          <w:szCs w:val="24"/>
        </w:rPr>
        <w:t>Chippada</w:t>
      </w:r>
      <w:proofErr w:type="spellEnd"/>
    </w:p>
    <w:p w14:paraId="2DBABDBC" w14:textId="77777777" w:rsidR="0092796E" w:rsidRPr="00A43724" w:rsidRDefault="0092796E" w:rsidP="009279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3724">
        <w:rPr>
          <w:rFonts w:ascii="Times New Roman" w:hAnsi="Times New Roman" w:cs="Times New Roman"/>
          <w:sz w:val="24"/>
          <w:szCs w:val="24"/>
        </w:rPr>
        <w:t>Department of Inorganic &amp; Analytical Chemistry, A.U. College of Science &amp; Technology, Andhra University, Visakhapatnam, Andhra Pradesh, India-530003.</w:t>
      </w:r>
    </w:p>
    <w:p w14:paraId="700D950F" w14:textId="77777777" w:rsidR="0092796E" w:rsidRPr="008E4042" w:rsidRDefault="0092796E" w:rsidP="009279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 Correspondence:</w:t>
      </w:r>
      <w:r w:rsidRPr="00A43724">
        <w:rPr>
          <w:rFonts w:ascii="Times New Roman" w:hAnsi="Times New Roman" w:cs="Times New Roman"/>
          <w:sz w:val="24"/>
          <w:szCs w:val="24"/>
        </w:rPr>
        <w:t xml:space="preserve"> +91 7702110459, </w:t>
      </w:r>
      <w:hyperlink r:id="rId6" w:history="1">
        <w:r w:rsidRPr="00A43724">
          <w:rPr>
            <w:rStyle w:val="Hyperlink"/>
            <w:rFonts w:ascii="Times New Roman" w:hAnsi="Times New Roman" w:cs="Times New Roman"/>
            <w:sz w:val="24"/>
            <w:szCs w:val="24"/>
          </w:rPr>
          <w:t>sivaraoau@gmail.com</w:t>
        </w:r>
      </w:hyperlink>
    </w:p>
    <w:p w14:paraId="3B409600" w14:textId="77777777" w:rsidR="00285800" w:rsidRDefault="00285800" w:rsidP="00285800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ACF06D" w14:textId="77777777" w:rsidR="00285800" w:rsidRDefault="00285800"/>
    <w:p w14:paraId="35924C58" w14:textId="2795469F" w:rsidR="00F40AD6" w:rsidRDefault="00285800">
      <w:r>
        <w:rPr>
          <w:noProof/>
        </w:rPr>
        <w:drawing>
          <wp:inline distT="0" distB="0" distL="0" distR="0" wp14:anchorId="2E685EA2" wp14:editId="07E31E09">
            <wp:extent cx="5943600" cy="4108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4408B" w14:textId="5CA731BE" w:rsidR="009B6540" w:rsidRDefault="009B6540">
      <w:r w:rsidRPr="0092796E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92796E" w:rsidRPr="009279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796E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A43724">
        <w:rPr>
          <w:rFonts w:ascii="Times New Roman" w:hAnsi="Times New Roman" w:cs="Times New Roman"/>
          <w:sz w:val="24"/>
          <w:szCs w:val="24"/>
        </w:rPr>
        <w:t xml:space="preserve"> FT-IR spectra of </w:t>
      </w:r>
      <w:r w:rsidR="006E4BE3">
        <w:rPr>
          <w:rFonts w:ascii="Times New Roman" w:hAnsi="Times New Roman" w:cs="Times New Roman"/>
          <w:sz w:val="24"/>
          <w:szCs w:val="24"/>
        </w:rPr>
        <w:t>Gemini Surfactant</w:t>
      </w:r>
      <w:r w:rsidRPr="00A43724">
        <w:rPr>
          <w:rFonts w:ascii="Times New Roman" w:hAnsi="Times New Roman" w:cs="Times New Roman"/>
          <w:sz w:val="24"/>
          <w:szCs w:val="24"/>
        </w:rPr>
        <w:t>.</w:t>
      </w:r>
    </w:p>
    <w:sectPr w:rsidR="009B6540" w:rsidSect="0092796E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D309A" w14:textId="77777777" w:rsidR="00020B06" w:rsidRDefault="00020B06" w:rsidP="00580571">
      <w:pPr>
        <w:spacing w:after="0" w:line="240" w:lineRule="auto"/>
      </w:pPr>
      <w:r>
        <w:separator/>
      </w:r>
    </w:p>
  </w:endnote>
  <w:endnote w:type="continuationSeparator" w:id="0">
    <w:p w14:paraId="405D9981" w14:textId="77777777" w:rsidR="00020B06" w:rsidRDefault="00020B06" w:rsidP="005805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44032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D4A53F" w14:textId="19771B12" w:rsidR="001473C5" w:rsidRDefault="00147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788F7C" w14:textId="77777777" w:rsidR="001473C5" w:rsidRDefault="00147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636F0B" w14:textId="77777777" w:rsidR="00020B06" w:rsidRDefault="00020B06" w:rsidP="00580571">
      <w:pPr>
        <w:spacing w:after="0" w:line="240" w:lineRule="auto"/>
      </w:pPr>
      <w:r>
        <w:separator/>
      </w:r>
    </w:p>
  </w:footnote>
  <w:footnote w:type="continuationSeparator" w:id="0">
    <w:p w14:paraId="042591E3" w14:textId="77777777" w:rsidR="00020B06" w:rsidRDefault="00020B06" w:rsidP="005805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DM0MLe0MDY2sTRT0lEKTi0uzszPAykwrgUA5sP+5ywAAAA="/>
  </w:docVars>
  <w:rsids>
    <w:rsidRoot w:val="008715E5"/>
    <w:rsid w:val="00020B06"/>
    <w:rsid w:val="00022A03"/>
    <w:rsid w:val="000963B6"/>
    <w:rsid w:val="00146CE3"/>
    <w:rsid w:val="001473C5"/>
    <w:rsid w:val="00285800"/>
    <w:rsid w:val="003F6941"/>
    <w:rsid w:val="00473113"/>
    <w:rsid w:val="00580571"/>
    <w:rsid w:val="00634BA8"/>
    <w:rsid w:val="006B00A1"/>
    <w:rsid w:val="006E4BE3"/>
    <w:rsid w:val="006E715E"/>
    <w:rsid w:val="008715E5"/>
    <w:rsid w:val="008E1437"/>
    <w:rsid w:val="0092796E"/>
    <w:rsid w:val="009B6540"/>
    <w:rsid w:val="009C7E32"/>
    <w:rsid w:val="009F7EFB"/>
    <w:rsid w:val="00B07D06"/>
    <w:rsid w:val="00B53422"/>
    <w:rsid w:val="00D31361"/>
    <w:rsid w:val="00D33D0A"/>
    <w:rsid w:val="00DD5A3C"/>
    <w:rsid w:val="00F40AD6"/>
    <w:rsid w:val="00F4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8EAB0"/>
  <w15:chartTrackingRefBased/>
  <w15:docId w15:val="{4453D833-A4C9-4F11-9FF1-05460FBF4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580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0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71"/>
  </w:style>
  <w:style w:type="paragraph" w:styleId="Footer">
    <w:name w:val="footer"/>
    <w:basedOn w:val="Normal"/>
    <w:link w:val="FooterChar"/>
    <w:uiPriority w:val="99"/>
    <w:unhideWhenUsed/>
    <w:rsid w:val="00580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71"/>
  </w:style>
  <w:style w:type="character" w:styleId="LineNumber">
    <w:name w:val="line number"/>
    <w:basedOn w:val="DefaultParagraphFont"/>
    <w:uiPriority w:val="99"/>
    <w:semiHidden/>
    <w:unhideWhenUsed/>
    <w:rsid w:val="00927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97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ivaraoau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di Manga Raju</dc:creator>
  <cp:keywords/>
  <dc:description/>
  <cp:lastModifiedBy>Imandi Manga Raju</cp:lastModifiedBy>
  <cp:revision>22</cp:revision>
  <dcterms:created xsi:type="dcterms:W3CDTF">2020-03-07T11:14:00Z</dcterms:created>
  <dcterms:modified xsi:type="dcterms:W3CDTF">2020-09-30T17:47:00Z</dcterms:modified>
</cp:coreProperties>
</file>